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9A582" w14:textId="5D301760" w:rsidR="00591CEB" w:rsidRPr="00B1477A" w:rsidRDefault="002D4F42" w:rsidP="00C65B74">
      <w:pPr>
        <w:pStyle w:val="a3"/>
        <w:spacing w:before="0" w:beforeAutospacing="0" w:after="0" w:afterAutospacing="0"/>
        <w:jc w:val="both"/>
        <w:rPr>
          <w:rFonts w:ascii="Times New Roman" w:hAnsi="Times New Roman"/>
          <w:sz w:val="20"/>
          <w:szCs w:val="20"/>
          <w:lang w:val="de-DE"/>
        </w:rPr>
      </w:pPr>
      <w:r>
        <w:rPr>
          <w:rFonts w:ascii="Times New Roman" w:hAnsi="Times New Roman"/>
          <w:sz w:val="20"/>
          <w:szCs w:val="20"/>
          <w:lang w:val="de-DE"/>
        </w:rPr>
        <w:t>28</w:t>
      </w:r>
      <w:r w:rsidR="006F5FFF">
        <w:rPr>
          <w:rFonts w:ascii="Times New Roman" w:hAnsi="Times New Roman"/>
          <w:sz w:val="20"/>
          <w:szCs w:val="20"/>
          <w:lang w:val="de-DE"/>
        </w:rPr>
        <w:t xml:space="preserve"> </w:t>
      </w:r>
      <w:r>
        <w:rPr>
          <w:rFonts w:ascii="Times New Roman" w:hAnsi="Times New Roman" w:hint="eastAsia"/>
          <w:sz w:val="20"/>
          <w:szCs w:val="20"/>
          <w:lang w:val="de-DE"/>
        </w:rPr>
        <w:t>A</w:t>
      </w:r>
      <w:r>
        <w:rPr>
          <w:rFonts w:ascii="Times New Roman" w:hAnsi="Times New Roman"/>
          <w:sz w:val="20"/>
          <w:szCs w:val="20"/>
          <w:lang w:val="de-DE"/>
        </w:rPr>
        <w:t xml:space="preserve">ugust </w:t>
      </w:r>
      <w:r w:rsidR="00B1477A" w:rsidRPr="00B1477A">
        <w:rPr>
          <w:rFonts w:ascii="Times New Roman" w:hAnsi="Times New Roman"/>
          <w:sz w:val="20"/>
          <w:szCs w:val="20"/>
          <w:lang w:val="de-DE"/>
        </w:rPr>
        <w:t>2019</w:t>
      </w:r>
    </w:p>
    <w:p w14:paraId="0D3F3F7A" w14:textId="77777777" w:rsidR="001C2091" w:rsidRPr="00B1477A" w:rsidRDefault="001C2091" w:rsidP="00C65B74">
      <w:pPr>
        <w:pStyle w:val="a3"/>
        <w:spacing w:before="0" w:beforeAutospacing="0" w:after="0" w:afterAutospacing="0"/>
        <w:jc w:val="both"/>
        <w:rPr>
          <w:rFonts w:ascii="Times New Roman" w:hAnsi="Times New Roman"/>
          <w:sz w:val="20"/>
          <w:szCs w:val="20"/>
          <w:lang w:val="de-DE"/>
        </w:rPr>
      </w:pPr>
    </w:p>
    <w:p w14:paraId="4E72D73A" w14:textId="26D86458" w:rsidR="00D470AD" w:rsidRDefault="00D470AD" w:rsidP="00C65B74">
      <w:pPr>
        <w:pStyle w:val="a3"/>
        <w:spacing w:before="0" w:beforeAutospacing="0" w:after="0" w:afterAutospacing="0"/>
        <w:jc w:val="both"/>
        <w:rPr>
          <w:rFonts w:ascii="Times New Roman" w:hAnsi="Times New Roman"/>
          <w:sz w:val="20"/>
          <w:szCs w:val="20"/>
          <w:lang w:val="de-DE"/>
        </w:rPr>
      </w:pPr>
      <w:r w:rsidRPr="00B1477A">
        <w:rPr>
          <w:rFonts w:ascii="Times New Roman" w:hAnsi="Times New Roman"/>
          <w:sz w:val="20"/>
          <w:szCs w:val="20"/>
          <w:lang w:val="de-DE"/>
        </w:rPr>
        <w:t xml:space="preserve">Dear </w:t>
      </w:r>
      <w:r w:rsidR="00EC426B" w:rsidRPr="00B1477A">
        <w:rPr>
          <w:rFonts w:ascii="Times New Roman" w:hAnsi="Times New Roman"/>
          <w:sz w:val="20"/>
          <w:szCs w:val="20"/>
          <w:lang w:val="de-DE"/>
        </w:rPr>
        <w:t>Editor</w:t>
      </w:r>
      <w:r w:rsidRPr="00B1477A">
        <w:rPr>
          <w:rFonts w:ascii="Times New Roman" w:hAnsi="Times New Roman" w:hint="eastAsia"/>
          <w:sz w:val="20"/>
          <w:szCs w:val="20"/>
          <w:lang w:val="de-DE"/>
        </w:rPr>
        <w:t>,</w:t>
      </w:r>
    </w:p>
    <w:p w14:paraId="568E4B4D" w14:textId="77777777" w:rsidR="006F5FFF" w:rsidRPr="00B1477A" w:rsidRDefault="006F5FFF" w:rsidP="00C65B74">
      <w:pPr>
        <w:pStyle w:val="a3"/>
        <w:spacing w:before="0" w:beforeAutospacing="0" w:after="0" w:afterAutospacing="0"/>
        <w:jc w:val="both"/>
        <w:rPr>
          <w:rFonts w:ascii="Times New Roman" w:hAnsi="Times New Roman"/>
          <w:sz w:val="20"/>
          <w:szCs w:val="20"/>
          <w:lang w:val="de-DE"/>
        </w:rPr>
      </w:pPr>
    </w:p>
    <w:p w14:paraId="4E4239EE" w14:textId="58E3B976" w:rsidR="006F5FFF" w:rsidRPr="00E37395" w:rsidRDefault="006F5FFF" w:rsidP="006F5FFF">
      <w:pPr>
        <w:rPr>
          <w:rFonts w:ascii="Times New Roman"/>
          <w:sz w:val="22"/>
        </w:rPr>
      </w:pPr>
      <w:bookmarkStart w:id="0" w:name="_Hlk518054972"/>
      <w:r w:rsidRPr="00E37395">
        <w:rPr>
          <w:rFonts w:ascii="Times New Roman"/>
          <w:sz w:val="22"/>
        </w:rPr>
        <w:t xml:space="preserve">Thank you for your </w:t>
      </w:r>
      <w:r>
        <w:rPr>
          <w:rFonts w:ascii="Times New Roman"/>
          <w:sz w:val="22"/>
        </w:rPr>
        <w:t xml:space="preserve">last </w:t>
      </w:r>
      <w:r w:rsidRPr="00E37395">
        <w:rPr>
          <w:rFonts w:ascii="Times New Roman"/>
          <w:sz w:val="22"/>
        </w:rPr>
        <w:t>email in which you requested modifications of our manuscript entitled “</w:t>
      </w:r>
      <w:r w:rsidR="002D4F42" w:rsidRPr="002D4F42">
        <w:rPr>
          <w:rFonts w:ascii="Times New Roman"/>
          <w:b/>
          <w:sz w:val="22"/>
        </w:rPr>
        <w:t>Lab-on-a-CD platform for generating multicellular three-dimensional spheroids</w:t>
      </w:r>
      <w:r w:rsidRPr="00E37395">
        <w:rPr>
          <w:rFonts w:ascii="Times New Roman"/>
          <w:sz w:val="22"/>
        </w:rPr>
        <w:t>” (manuscript ID:</w:t>
      </w:r>
      <w:r>
        <w:rPr>
          <w:rFonts w:ascii="Times New Roman"/>
          <w:sz w:val="22"/>
        </w:rPr>
        <w:t xml:space="preserve"> </w:t>
      </w:r>
      <w:r w:rsidR="002D4F42" w:rsidRPr="002D4F42">
        <w:rPr>
          <w:rFonts w:ascii="Times New Roman"/>
          <w:sz w:val="22"/>
        </w:rPr>
        <w:t>JoVE60399</w:t>
      </w:r>
      <w:r w:rsidRPr="00E37395">
        <w:rPr>
          <w:rFonts w:ascii="Times New Roman"/>
          <w:sz w:val="22"/>
        </w:rPr>
        <w:t xml:space="preserve">). Please find our point-by-point responses to the reviewers’ comments. We believe that after addressing the reviewer’s questions and concerns the revised manuscript is much improved. </w:t>
      </w:r>
    </w:p>
    <w:p w14:paraId="5DB5455D" w14:textId="77777777" w:rsidR="006F5FFF" w:rsidRPr="00E37395" w:rsidRDefault="006F5FFF" w:rsidP="006F5FFF">
      <w:pPr>
        <w:rPr>
          <w:rFonts w:ascii="Times New Roman"/>
          <w:sz w:val="22"/>
        </w:rPr>
      </w:pPr>
    </w:p>
    <w:p w14:paraId="0E32DBD4" w14:textId="50A0D5A0" w:rsidR="006F5FFF" w:rsidRPr="00E37395" w:rsidRDefault="006F5FFF" w:rsidP="006F5FFF">
      <w:pPr>
        <w:rPr>
          <w:rFonts w:ascii="Times New Roman"/>
          <w:sz w:val="22"/>
        </w:rPr>
      </w:pPr>
      <w:r w:rsidRPr="00E37395">
        <w:rPr>
          <w:rFonts w:ascii="Times New Roman"/>
          <w:sz w:val="22"/>
        </w:rPr>
        <w:t xml:space="preserve">We thank the reviewers for the constructive feedback and look forward to hearing from you regarding the status of our manuscript and its suitability for publication in </w:t>
      </w:r>
      <w:r w:rsidR="002D4F42">
        <w:rPr>
          <w:rFonts w:ascii="Times New Roman"/>
          <w:b/>
          <w:sz w:val="22"/>
        </w:rPr>
        <w:t>JoVE</w:t>
      </w:r>
      <w:r w:rsidRPr="00E37395">
        <w:rPr>
          <w:rFonts w:ascii="Times New Roman"/>
          <w:sz w:val="22"/>
        </w:rPr>
        <w:t>.</w:t>
      </w:r>
    </w:p>
    <w:p w14:paraId="28F0F2C0" w14:textId="77777777" w:rsidR="006F5FFF" w:rsidRDefault="006F5FFF" w:rsidP="004D705F">
      <w:pPr>
        <w:wordWrap/>
        <w:ind w:firstLineChars="150" w:firstLine="300"/>
        <w:rPr>
          <w:rFonts w:ascii="Times New Roman"/>
          <w:szCs w:val="20"/>
          <w:lang w:bidi="en-US"/>
        </w:rPr>
      </w:pPr>
    </w:p>
    <w:p w14:paraId="3BDCA13A" w14:textId="77777777" w:rsidR="006F5FFF" w:rsidRDefault="006F5FFF" w:rsidP="004D705F">
      <w:pPr>
        <w:wordWrap/>
        <w:ind w:firstLineChars="150" w:firstLine="300"/>
        <w:rPr>
          <w:rFonts w:ascii="Times New Roman"/>
          <w:szCs w:val="20"/>
          <w:lang w:bidi="en-US"/>
        </w:rPr>
      </w:pPr>
    </w:p>
    <w:bookmarkEnd w:id="0"/>
    <w:p w14:paraId="59232FF5" w14:textId="77777777" w:rsidR="00D470AD" w:rsidRPr="00B1477A" w:rsidRDefault="00D470AD" w:rsidP="00C65B74">
      <w:pPr>
        <w:wordWrap/>
        <w:adjustRightInd w:val="0"/>
        <w:rPr>
          <w:rFonts w:ascii="Times New Roman"/>
          <w:szCs w:val="20"/>
        </w:rPr>
      </w:pPr>
      <w:r w:rsidRPr="00B1477A">
        <w:rPr>
          <w:rFonts w:ascii="Times New Roman"/>
          <w:szCs w:val="20"/>
        </w:rPr>
        <w:t>Sincerely,</w:t>
      </w:r>
    </w:p>
    <w:p w14:paraId="35F3BB42" w14:textId="77777777" w:rsidR="001C2091" w:rsidRPr="00B1477A" w:rsidRDefault="001C2091" w:rsidP="00C65B74">
      <w:pPr>
        <w:wordWrap/>
        <w:adjustRightInd w:val="0"/>
        <w:rPr>
          <w:rFonts w:ascii="Times New Roman"/>
          <w:szCs w:val="20"/>
        </w:rPr>
      </w:pPr>
      <w:bookmarkStart w:id="1" w:name="_GoBack"/>
      <w:bookmarkEnd w:id="1"/>
    </w:p>
    <w:p w14:paraId="6263AEB0" w14:textId="77777777" w:rsidR="00A33D65" w:rsidRPr="00B1477A" w:rsidRDefault="00A33D65" w:rsidP="00C65B74">
      <w:pPr>
        <w:wordWrap/>
        <w:adjustRightInd w:val="0"/>
        <w:rPr>
          <w:rFonts w:ascii="Times New Roman"/>
          <w:szCs w:val="20"/>
        </w:rPr>
      </w:pPr>
      <w:r w:rsidRPr="00B1477A">
        <w:rPr>
          <w:rFonts w:ascii="Times New Roman"/>
          <w:szCs w:val="20"/>
        </w:rPr>
        <w:t>Joong Yull Park</w:t>
      </w:r>
      <w:r w:rsidR="00526817" w:rsidRPr="00B1477A">
        <w:rPr>
          <w:rFonts w:ascii="Times New Roman"/>
          <w:szCs w:val="20"/>
        </w:rPr>
        <w:t>, Ph.D.</w:t>
      </w:r>
      <w:r w:rsidR="00EC247F" w:rsidRPr="00B1477A">
        <w:rPr>
          <w:rFonts w:ascii="Times New Roman"/>
          <w:szCs w:val="20"/>
        </w:rPr>
        <w:t xml:space="preserve">, </w:t>
      </w:r>
      <w:r w:rsidRPr="00B1477A">
        <w:rPr>
          <w:rFonts w:ascii="Times New Roman"/>
          <w:szCs w:val="20"/>
        </w:rPr>
        <w:t>Associate Professor</w:t>
      </w:r>
    </w:p>
    <w:p w14:paraId="25317C5E" w14:textId="77777777" w:rsidR="00A33D65" w:rsidRPr="00B1477A" w:rsidRDefault="00A33D65" w:rsidP="00C65B74">
      <w:pPr>
        <w:wordWrap/>
        <w:adjustRightInd w:val="0"/>
        <w:rPr>
          <w:rFonts w:ascii="Times New Roman"/>
          <w:szCs w:val="20"/>
        </w:rPr>
      </w:pPr>
      <w:r w:rsidRPr="00B1477A">
        <w:rPr>
          <w:rFonts w:ascii="Times New Roman"/>
          <w:szCs w:val="20"/>
        </w:rPr>
        <w:t>School of Mechanical Engineering</w:t>
      </w:r>
    </w:p>
    <w:p w14:paraId="767CE13C" w14:textId="77777777" w:rsidR="00A33D65" w:rsidRPr="00B1477A" w:rsidRDefault="00A33D65" w:rsidP="00C65B74">
      <w:pPr>
        <w:wordWrap/>
        <w:adjustRightInd w:val="0"/>
        <w:rPr>
          <w:rFonts w:ascii="Times New Roman"/>
          <w:szCs w:val="20"/>
        </w:rPr>
      </w:pPr>
      <w:r w:rsidRPr="00B1477A">
        <w:rPr>
          <w:rFonts w:ascii="Times New Roman"/>
          <w:szCs w:val="20"/>
        </w:rPr>
        <w:t>Chung-Ang University</w:t>
      </w:r>
    </w:p>
    <w:p w14:paraId="2FD9B8C1" w14:textId="77777777" w:rsidR="00A33D65" w:rsidRPr="00B1477A" w:rsidRDefault="00A33D65" w:rsidP="00C65B74">
      <w:pPr>
        <w:wordWrap/>
        <w:adjustRightInd w:val="0"/>
        <w:rPr>
          <w:rFonts w:ascii="Times New Roman"/>
          <w:szCs w:val="20"/>
        </w:rPr>
      </w:pPr>
      <w:r w:rsidRPr="00B1477A">
        <w:rPr>
          <w:rFonts w:ascii="Times New Roman"/>
          <w:szCs w:val="20"/>
        </w:rPr>
        <w:t xml:space="preserve">84 </w:t>
      </w:r>
      <w:proofErr w:type="spellStart"/>
      <w:r w:rsidRPr="00B1477A">
        <w:rPr>
          <w:rFonts w:ascii="Times New Roman"/>
          <w:szCs w:val="20"/>
        </w:rPr>
        <w:t>Heukseok-ro</w:t>
      </w:r>
      <w:proofErr w:type="spellEnd"/>
      <w:r w:rsidRPr="00B1477A">
        <w:rPr>
          <w:rFonts w:ascii="Times New Roman"/>
          <w:szCs w:val="20"/>
        </w:rPr>
        <w:t xml:space="preserve">, </w:t>
      </w:r>
      <w:proofErr w:type="spellStart"/>
      <w:r w:rsidRPr="00B1477A">
        <w:rPr>
          <w:rFonts w:ascii="Times New Roman"/>
          <w:szCs w:val="20"/>
        </w:rPr>
        <w:t>Dongjak-gu</w:t>
      </w:r>
      <w:proofErr w:type="spellEnd"/>
    </w:p>
    <w:p w14:paraId="4E9184A0" w14:textId="77777777" w:rsidR="00DF38F7" w:rsidRPr="00B1477A" w:rsidRDefault="00A33D65" w:rsidP="00C65B74">
      <w:pPr>
        <w:wordWrap/>
        <w:adjustRightInd w:val="0"/>
        <w:rPr>
          <w:rFonts w:ascii="Times New Roman"/>
          <w:szCs w:val="20"/>
        </w:rPr>
      </w:pPr>
      <w:r w:rsidRPr="00B1477A">
        <w:rPr>
          <w:rFonts w:ascii="Times New Roman"/>
          <w:szCs w:val="20"/>
        </w:rPr>
        <w:t>Seoul</w:t>
      </w:r>
      <w:r w:rsidR="00EC247F" w:rsidRPr="00B1477A">
        <w:rPr>
          <w:rFonts w:ascii="Times New Roman"/>
          <w:szCs w:val="20"/>
        </w:rPr>
        <w:t>,</w:t>
      </w:r>
      <w:r w:rsidRPr="00B1477A">
        <w:rPr>
          <w:rFonts w:ascii="Times New Roman"/>
          <w:szCs w:val="20"/>
        </w:rPr>
        <w:t xml:space="preserve"> 06974, Republic of Korea</w:t>
      </w:r>
    </w:p>
    <w:p w14:paraId="3F99D706" w14:textId="77777777" w:rsidR="00C93A7D" w:rsidRPr="00B1477A" w:rsidRDefault="00C93A7D" w:rsidP="00C65B74">
      <w:pPr>
        <w:wordWrap/>
        <w:adjustRightInd w:val="0"/>
        <w:rPr>
          <w:szCs w:val="20"/>
        </w:rPr>
      </w:pPr>
      <w:r w:rsidRPr="00B1477A">
        <w:rPr>
          <w:rFonts w:ascii="Times New Roman"/>
          <w:szCs w:val="20"/>
        </w:rPr>
        <w:t>Tel: +82-2-820-5888; Email: jrpark@cau.ac.kr</w:t>
      </w:r>
    </w:p>
    <w:sectPr w:rsidR="00C93A7D" w:rsidRPr="00B1477A" w:rsidSect="00126AE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4FCF5E" w14:textId="77777777" w:rsidR="00A54D9A" w:rsidRDefault="00A54D9A" w:rsidP="00D64800">
      <w:r>
        <w:separator/>
      </w:r>
    </w:p>
  </w:endnote>
  <w:endnote w:type="continuationSeparator" w:id="0">
    <w:p w14:paraId="2D3200C7" w14:textId="77777777" w:rsidR="00A54D9A" w:rsidRDefault="00A54D9A" w:rsidP="00D648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60D9DD" w14:textId="77777777" w:rsidR="00A54D9A" w:rsidRDefault="00A54D9A" w:rsidP="00D64800">
      <w:r>
        <w:separator/>
      </w:r>
    </w:p>
  </w:footnote>
  <w:footnote w:type="continuationSeparator" w:id="0">
    <w:p w14:paraId="79F63DB9" w14:textId="77777777" w:rsidR="00A54D9A" w:rsidRDefault="00A54D9A" w:rsidP="00D648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07DAE"/>
    <w:multiLevelType w:val="hybridMultilevel"/>
    <w:tmpl w:val="9C4E031E"/>
    <w:lvl w:ilvl="0" w:tplc="66A66C54">
      <w:start w:val="1"/>
      <w:numFmt w:val="bullet"/>
      <w:lvlText w:val="-"/>
      <w:lvlJc w:val="left"/>
      <w:pPr>
        <w:tabs>
          <w:tab w:val="num" w:pos="760"/>
        </w:tabs>
        <w:ind w:left="760" w:hanging="357"/>
      </w:pPr>
      <w:rPr>
        <w:rFonts w:ascii="바탕" w:eastAsia="바탕" w:hAnsi="바탕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511F53E3"/>
    <w:multiLevelType w:val="hybridMultilevel"/>
    <w:tmpl w:val="E154FDA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sTAyNTMws7A0MzRS0lEKTi0uzszPAykwqgUA83v0iiwAAAA="/>
  </w:docVars>
  <w:rsids>
    <w:rsidRoot w:val="00DF38F7"/>
    <w:rsid w:val="000123D2"/>
    <w:rsid w:val="00025DD5"/>
    <w:rsid w:val="00046589"/>
    <w:rsid w:val="00067534"/>
    <w:rsid w:val="00080D17"/>
    <w:rsid w:val="000D6B03"/>
    <w:rsid w:val="000E10E6"/>
    <w:rsid w:val="000F6868"/>
    <w:rsid w:val="00121DCB"/>
    <w:rsid w:val="00126AEC"/>
    <w:rsid w:val="00156C4C"/>
    <w:rsid w:val="001678AE"/>
    <w:rsid w:val="001C2091"/>
    <w:rsid w:val="001E1867"/>
    <w:rsid w:val="001E3071"/>
    <w:rsid w:val="001F2A41"/>
    <w:rsid w:val="0021046A"/>
    <w:rsid w:val="00247F53"/>
    <w:rsid w:val="00252279"/>
    <w:rsid w:val="002539B5"/>
    <w:rsid w:val="00263561"/>
    <w:rsid w:val="00277084"/>
    <w:rsid w:val="00280117"/>
    <w:rsid w:val="002840D5"/>
    <w:rsid w:val="00287F48"/>
    <w:rsid w:val="002D4F42"/>
    <w:rsid w:val="002D710F"/>
    <w:rsid w:val="00300983"/>
    <w:rsid w:val="00337EB2"/>
    <w:rsid w:val="00343EA9"/>
    <w:rsid w:val="003628D0"/>
    <w:rsid w:val="00367947"/>
    <w:rsid w:val="00370FBD"/>
    <w:rsid w:val="00387D8F"/>
    <w:rsid w:val="00395B11"/>
    <w:rsid w:val="003B6C23"/>
    <w:rsid w:val="003C5A47"/>
    <w:rsid w:val="003F3D43"/>
    <w:rsid w:val="0042351E"/>
    <w:rsid w:val="00423B80"/>
    <w:rsid w:val="00452F33"/>
    <w:rsid w:val="004538E8"/>
    <w:rsid w:val="004720DC"/>
    <w:rsid w:val="004841E1"/>
    <w:rsid w:val="00485586"/>
    <w:rsid w:val="004A6598"/>
    <w:rsid w:val="004C685A"/>
    <w:rsid w:val="004D705F"/>
    <w:rsid w:val="0050183C"/>
    <w:rsid w:val="00521A9B"/>
    <w:rsid w:val="00526817"/>
    <w:rsid w:val="00546EB7"/>
    <w:rsid w:val="00546FB9"/>
    <w:rsid w:val="00591CEB"/>
    <w:rsid w:val="005979CE"/>
    <w:rsid w:val="005D1F18"/>
    <w:rsid w:val="005F7999"/>
    <w:rsid w:val="00646C04"/>
    <w:rsid w:val="006512EE"/>
    <w:rsid w:val="00671CC3"/>
    <w:rsid w:val="006B3D70"/>
    <w:rsid w:val="006C7EA4"/>
    <w:rsid w:val="006F5FFF"/>
    <w:rsid w:val="006F6882"/>
    <w:rsid w:val="00764379"/>
    <w:rsid w:val="00787621"/>
    <w:rsid w:val="007F281D"/>
    <w:rsid w:val="00842C71"/>
    <w:rsid w:val="00843EC8"/>
    <w:rsid w:val="0087726F"/>
    <w:rsid w:val="008B28BC"/>
    <w:rsid w:val="008C2515"/>
    <w:rsid w:val="008C26C7"/>
    <w:rsid w:val="008D01B1"/>
    <w:rsid w:val="008D062C"/>
    <w:rsid w:val="00906B90"/>
    <w:rsid w:val="00934841"/>
    <w:rsid w:val="00945228"/>
    <w:rsid w:val="00974376"/>
    <w:rsid w:val="009A2E6F"/>
    <w:rsid w:val="009A5722"/>
    <w:rsid w:val="009C3D24"/>
    <w:rsid w:val="009C5DF6"/>
    <w:rsid w:val="009D2768"/>
    <w:rsid w:val="009D3B00"/>
    <w:rsid w:val="009F3E41"/>
    <w:rsid w:val="00A0564F"/>
    <w:rsid w:val="00A31B20"/>
    <w:rsid w:val="00A33D65"/>
    <w:rsid w:val="00A54D9A"/>
    <w:rsid w:val="00A65B3D"/>
    <w:rsid w:val="00A94CA0"/>
    <w:rsid w:val="00AD456B"/>
    <w:rsid w:val="00AE0938"/>
    <w:rsid w:val="00AF5ECF"/>
    <w:rsid w:val="00B1477A"/>
    <w:rsid w:val="00B23273"/>
    <w:rsid w:val="00C22CC1"/>
    <w:rsid w:val="00C65B74"/>
    <w:rsid w:val="00C84ED4"/>
    <w:rsid w:val="00C869A7"/>
    <w:rsid w:val="00C91B58"/>
    <w:rsid w:val="00C93A7D"/>
    <w:rsid w:val="00CC0684"/>
    <w:rsid w:val="00CC36FF"/>
    <w:rsid w:val="00CD7C93"/>
    <w:rsid w:val="00D1009A"/>
    <w:rsid w:val="00D2704B"/>
    <w:rsid w:val="00D470AD"/>
    <w:rsid w:val="00D5743D"/>
    <w:rsid w:val="00D64800"/>
    <w:rsid w:val="00D661E5"/>
    <w:rsid w:val="00D93827"/>
    <w:rsid w:val="00D95E19"/>
    <w:rsid w:val="00DC7941"/>
    <w:rsid w:val="00DE7539"/>
    <w:rsid w:val="00DF38F7"/>
    <w:rsid w:val="00DF5D0A"/>
    <w:rsid w:val="00E25CBE"/>
    <w:rsid w:val="00E264BA"/>
    <w:rsid w:val="00E316C3"/>
    <w:rsid w:val="00E46BDC"/>
    <w:rsid w:val="00E5019A"/>
    <w:rsid w:val="00E76ACD"/>
    <w:rsid w:val="00E86F1B"/>
    <w:rsid w:val="00EB644D"/>
    <w:rsid w:val="00EC247F"/>
    <w:rsid w:val="00EC426B"/>
    <w:rsid w:val="00EC64C5"/>
    <w:rsid w:val="00EF657D"/>
    <w:rsid w:val="00F12630"/>
    <w:rsid w:val="00F4278D"/>
    <w:rsid w:val="00F46D4C"/>
    <w:rsid w:val="00F56C2F"/>
    <w:rsid w:val="00F639EC"/>
    <w:rsid w:val="00F64289"/>
    <w:rsid w:val="00F81DF4"/>
    <w:rsid w:val="00FA10C9"/>
    <w:rsid w:val="00FE13B8"/>
    <w:rsid w:val="00FE2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C51A7A"/>
  <w15:chartTrackingRefBased/>
  <w15:docId w15:val="{E5612624-5651-4D74-945E-15002D86B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470AD"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DF38F7"/>
    <w:pPr>
      <w:widowControl/>
      <w:wordWrap/>
      <w:autoSpaceDE/>
      <w:autoSpaceDN/>
      <w:spacing w:before="100" w:beforeAutospacing="1" w:after="100" w:afterAutospacing="1"/>
      <w:jc w:val="left"/>
    </w:pPr>
    <w:rPr>
      <w:rFonts w:hAnsi="바탕"/>
      <w:kern w:val="0"/>
      <w:sz w:val="24"/>
    </w:rPr>
  </w:style>
  <w:style w:type="character" w:styleId="a4">
    <w:name w:val="Hyperlink"/>
    <w:rsid w:val="009F3E41"/>
    <w:rPr>
      <w:color w:val="0000FF"/>
      <w:u w:val="single"/>
    </w:rPr>
  </w:style>
  <w:style w:type="table" w:styleId="a5">
    <w:name w:val="Table Grid"/>
    <w:basedOn w:val="a1"/>
    <w:rsid w:val="005D1F18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"/>
    <w:rsid w:val="00D6480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6"/>
    <w:rsid w:val="00D64800"/>
    <w:rPr>
      <w:rFonts w:ascii="바탕"/>
      <w:kern w:val="2"/>
      <w:szCs w:val="24"/>
    </w:rPr>
  </w:style>
  <w:style w:type="paragraph" w:styleId="a7">
    <w:name w:val="footer"/>
    <w:basedOn w:val="a"/>
    <w:link w:val="Char0"/>
    <w:rsid w:val="00D6480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7"/>
    <w:rsid w:val="00D64800"/>
    <w:rPr>
      <w:rFonts w:ascii="바탕"/>
      <w:kern w:val="2"/>
      <w:szCs w:val="24"/>
    </w:rPr>
  </w:style>
  <w:style w:type="character" w:styleId="a8">
    <w:name w:val="Unresolved Mention"/>
    <w:basedOn w:val="a0"/>
    <w:uiPriority w:val="99"/>
    <w:semiHidden/>
    <w:unhideWhenUsed/>
    <w:rsid w:val="008B28B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75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63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4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Dr</vt:lpstr>
    </vt:vector>
  </TitlesOfParts>
  <Company>...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..</dc:creator>
  <cp:keywords/>
  <dc:description/>
  <cp:lastModifiedBy>Joong Yull Park</cp:lastModifiedBy>
  <cp:revision>2</cp:revision>
  <cp:lastPrinted>2018-07-20T08:18:00Z</cp:lastPrinted>
  <dcterms:created xsi:type="dcterms:W3CDTF">2019-08-28T04:51:00Z</dcterms:created>
  <dcterms:modified xsi:type="dcterms:W3CDTF">2019-08-28T04:51:00Z</dcterms:modified>
</cp:coreProperties>
</file>